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20</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25</w:t>
      </w:r>
      <w:r>
        <w:t xml:space="preserve"> </w:t>
      </w:r>
      <w:r>
        <w:t xml:space="preserve">ส.ค.</w:t>
      </w:r>
      <w:r>
        <w:t xml:space="preserve"> </w:t>
      </w:r>
      <w:r>
        <w:t xml:space="preserve">2565</w:t>
      </w:r>
      <w:r>
        <w:t xml:space="preserve"> </w:t>
      </w:r>
      <w:r>
        <w:t xml:space="preserve">มาริก</w:t>
      </w:r>
    </w:p>
    <w:p>
      <w:pPr>
        <w:pStyle w:val="Date"/>
      </w:pPr>
      <w:r>
        <w:t xml:space="preserve">วันศุกร์ที่</w:t>
      </w:r>
      <w:r>
        <w:t xml:space="preserve"> </w:t>
      </w:r>
      <w:r>
        <w:t xml:space="preserve">4</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องของการจัดการ CPU นะครับ CPU CPU นะครับ ถือว่าเป็นอุปกรณ์ ที่สำคัญนะครับ ในคอมพิวเตอร์ของเรานะครับ ครับ ก็บทที่ 3 นะครับ เดี๋ยว สัปดาห์หน้า อีก 2 บท แล้วก็ก่อนรับปริญญา เราจะสอบมิดเทอมนะครับ สอบเก็บคะแนนนะครับ อยู่นะครับ เราจะเห็นว่า มันมีความสำคัญนะครับ เป็นหัวใจหลัก ของคอมพิวเตอร์เลยนะครับ ดังนั้นการที่เราจะใช้งาน CPU ให้คุ้มค่า เป็นหน้าที่ 1 ของพวกเรานะคะ ในการจัดการอย่างไรดีนะครับ นี่คือหลักการ ของการจัดการ CPU นะครับ จัดการ โปรเจคเตอร์หรือ CPU ตัวเดียวกันนะครับ การเปลี่ยนสถานะของ CPU ถือว่าเป็น ค่าใช้จ่ายนะครับ ค่าใช้จ่ายในที่นี้ ของ CPU นี่ ก็คือเรื่องของเวลา นะครับ การทำงานส่วนใหญ่ของโปรเซสเซอร์ของ CPU นี้ คือเรื่องของเวลานะครับ เราจะทำอย่างไร ให้มันใช้งานได้อย่างเต็มที่ให้อย่างมีประสิทธิภาพ มันก็เป็นหน้าที่ของระบบปฏิบัติการ นะครับ ตัว ของ CPU อย่าเสียเวลา อยู่ 3 งานนะครับ ก็คือ 1 ค่า register และสถานะของเครื่อง เธอเปิดขึ้นมา นะครับ เสียเวลาดูอันที่ 1 นะคะ อันที่ 2 คัดเลือกโปรตุเกส ในสถานะพร้อม เพื่อเข้ามาครอบครองตัวมันเอง นี่ก็เสียเวลา นะครับ วันที่ 3 โหลดค่า register และสถานะของเครื่อง นี่คือ 3 งาน ที่ทำให้เกิด การเสียเวลาขึ้นนะครับ หน้าที่อันหนึ่ง ของระบบปฏิบัติการเลยนะครับหน้าที่อันหนึ่งเลย นอกจาก การจัดการโปรเซสแล้ว แล้วก็มาบทนี้ก็คือการจัดการ CPU เราจะทำอย่างไรนะครับ ในการทำงาน CPU มีประสิทธิภาพ มากหรือน้อย ขึ้นอยู่กับ CPU ขึ้นอยู่กับตัวระบบปฏิบัติการด้วยนะครับ เรามาดูกันว่า ในการคัดเลือกหา process เข้ามาดัน นะครับ ถือว่าเป็นหน้าที่ วันหนึ่งของ OS เราเรียกว่า การจัดคิวในระยะสั้น คือหมายความว่าการจัดคิวระยะสั้นหมายถึง การที่มันเลือก Frozen ต้องการไปครอบครอง CPU จะจัดคิวระยะสั้นมีหลายรูปแบบนะครับ แบบที่ 1 นะครับแบบที่ 1 เลย ก็คือการจัดคิวแบบ fco นะครับ First come First served process ไหน มารอคิวก่อน ได้เข้าไปครอบครอง CPU ก่อน นะครับ อันนี้จัดง่ายนะครับ รอเสร็จ 10 ตัวมาเข้าคิว 123 4 5 6 ก็เข้าไปครอบครอง CPU ตามคิวของตัวเอง ต่อคิวเอาไว้นะครับ รอเสร็จไหม เข้าไปใน CPU แล้ว ต้องการใช้งาน อุปกรณ์อินพุต เช่น ไปทำงานส่งข้อมูลไปที่ปริ้นเตอร์ โทรเสร็จก็จะออกไปนะครับ รอเสร็จออกไปปุ๊บ โปรเน็ตใหม่ก็เข้ามาแทนที่ เข้ามาครอบครองแทนนะครับ ได้ 19 ของเรานั้นเข้ามาครอบครอง นายธีระพงษ์เศษนะครับ ข้อดี จัดคิวง่าย อันนี้ง่ายเลยครับ ไม่ยุ่งยากนะครับ ข้อเสียต้องรอนาน ทำไมต้องรอนานครับ ยอดตับว่า ตัวของโปรเซส สมมุตินะครับ โปรเซส A ต้องการเข้าไปครอบครอง CPU 1 วินาที โปรเน็ต B ต้องการต้องการเข้าไปครอบครอง CPU ของชั่วโมง rosetti ต้องการเข้าไปครอบครอง CPU 3 วินาที นั่นแสดงว่า โปรเน็ตทรู ต้องรอถึง 2 ชั่วโมงนะครับ ต้องรอนานนะครับ การจัดคิวแบบที่ 2 นะครับ การจัดคิวแบบที่ 2 เป็นการจัดคิว แบบฮาๆนะครับ เรา Robin การจัดคิวแบบนี้นะครับ เป็นการจัดคิวแบบวน loop บอลโลกนะครับ ก็คือหมายความว่า เข้าไปแล้วนะครับ มีเวลาควันตัมมาจับ เป็นการเข้าไปแบบวน loop แบบ ess ไม่มีระดับความตั้ม แบบนี้มีเวลาความจำเวลาความตั้มคือเวลาอะไรครับ จำได้ไหม หายไป 2-3 อาทิตย์ เวลา quantum เวลา quantum คืออะไร หมูดีตอบหน่อยสิเวลาควอนตัมคืออะไร อาทิตย์หน้า อีก 2 บท อาทิตย์ถัดไปก่อนรับปริญญาสอบนะครับ เวลาขวดน้ำคืออะไรครับ เวลาที่กำหนดให้ CPU ให้ process เข้าไปครอบครอง CPU ได้นานเท่าไหร่นะครับ เช่น 5 วิ 10 วินาทีก็ว่าไปนะครับ การจัดคิวแบบที่ 3 นะครับ การจัดคิวแบบลำดับความสำคัญ มากับพี่แบบนี้ จะดูว่า process ที่มารอคิวนั้น มีความสำคัญมากน้อยขนาดไหนนะครับ เราจะเป็นคนกำหนดเองครับ โปรเซสใดมีความสำคัญมากน้อยขนาดไหนนะครับ ยกตัวอย่างเช่น ซ้ายมือนะครับ process A B C D E นะครับ ลำดับความสำคัญเท่ากับ 54 มันจะเรียงเข้า ตามคิวที่มีลำดับความสำคัญมากน้อยนะครับ สังเกตนะครับ เข้ามาต่อคิว เสร็จอีมีความสำคัญเท่ากับ มันต้องจัดคิวแบบใหม่แล้วนะครับ จัดคิวเป็นแบบ ABC etd นะครับ นี่คือการจัดคิว ลำดับความสำคัญนะครับ เราจะรู้ได้อย่างไร โปรเซสใดมีความสำคัญ ไม่มีความสำคัญ นะครับ มีความสำคัญมากน้อยต่างกันอย่างไร เรามาดูหลักพิจารณานะครับ 1 ผู้ใช้ เป็นเจ้าของโปรเจค เป็นคนกำหนดเอง นะครับ ตัวเราเองกำหนดเองว่าโปรเซสใดมีความสำคัญ มากน้อยขนาดไหนนะครับ เช่น โปรเซส ของผู้ควบคุม หรือผู้ดูแลระบบ มีความสำคัญมากกว่า process ของ User ธรรมดา นะครับ 2 ประเภทของโปรเซส นะครับ ประเภทของโปรตีน process มีความอยู่ในหมวดของ นักมีความสำคัญ น้อยกว่าหมดอ่ะ หมดแบตคืออะไรครับ หมดแบต การทำงานเป็นลำดับขั้น ลักหลับ ผมยกตัวอย่างเช่นนะ สมมตินะสมมติ เราเขียนเกม เรากำหนดว่า อยู่ในโหมด เรายิงระเบิดออกไป 2 วันถึงรู้ว่า ระเบิดโดนฝั่งตรงข้ามหรือเปล่านะครับ มันจะประมวลผลเป็นลำดับขั้นตอนไปเรื่อย ถ้าเป็นโหมดโต้ตอบ เหมือนเกมนะครับ เอาตัวอย่างหนึ่ง เช่น อุบลนะอุบล ผมเดินมา เขกหัวอุบลเลย อยู่ในโหมดแบต ก็คิดว่าเพราะอะไร อาจารย์ถึงมาเขกหัวผม แล้วอุบลก็คิดต่อไปว่าโอ๊ยเจ็บ เจ็บแล้ว ไปหาหมออะไรประมาณนั้นนะครับเป็นขั้นเป็นตอนไป แต่ถ้าเป็นในโหมดโต้ตอบ ผมเขตหวง อุบลสวนกลับบ้านมาปั๊บอย่างนี้ โต้ตอบนะครับ นัดการเขียนโปรแกรมในคอมพิวเตอร์ของเรานะคะ มันมีอยู่หลายโหมดนะครับ ดังนั้น หมวดอ๋อ มักจะมีความสำคัญ คันมากกว่าหมด เพราะแบตต้องรอประมวลผล วิธีการพิจารณา ลำดับความสำคัญ ที่ 3 ก็คือถ้าเราอยากรู้ว่า process ใดสำคัญกว่ากัน ผู้ชาย ยอมจ่ายสตางค์ เคยสังเกตไหมครับ เวลาเราเปิดเว็บไซต์ บางทีเราเปิดขึ้นมาเว็บเว็บไซต์บางเว็บไว้เป็นรูปกากบาท เคยเห็นไหมครับ เคยสังเกตไหม โดยเฉพาะเว็บไซต์ ที่เกี่ยวกับการศึกษา ช้าไหมครับ เว็บมหาวิทยาลัยเรา เข้าพร้อมกันหลายๆคนหลายๆพันคน เอาง่ายๆตอนนี้รับปริญญา เข้ารับปริญญา เข้าลงทะเบียนพร้อมกันเป็นอย่างไรครับ ร่มไหม ข้าวแทบไม่ได้เลยนะครับ เคยบอกและศึกษานะครับ แล้วก็บอกมาทุกรุ่นนะ การเขียนโปรแกรม ให้เราไปดู การเขียนว่า โปรแกรมของเว็บโป๊ ให้ไปดูคลิปโป๊นะ ให้ดู source Code ของเว็บโป๊ ทำไมเขาเขียนแล้ว มันขึ้นเร็วจัง เคลื่อนไหว ภาพนิ่งภาพทุกอย่างสังเกตนะ แต่พอเรามาเขียนเว็บของเรา พอเราขึ้นไปพบเป็นอย่างไรครับ ช้า บางทีไม่เห็น บางทีไม่มี ว่าไงครับ เพราะเราไม่จ่ายสตางค์ เว็บนี้พวกเว็บการพนันเอาง่ายๆ เว็บการพนันตัวดีเลย เห็นไหมขึ้นทุกที่ เว็บการพนันเขาสามารถ ทำให้มันเลวได้ เขาไปเช่าพื้นที่ เขายอมเสียสตางค์เยอะ คือมีความสำคัญมากในระบบนะครับ มีใคร เคยเข้าไปดูไหม เข้าไปดูแล้วอย่าไปเล่นนะ ผมเคยสอนนักศึกษาเข้าไปดู ให้ไปดูโค้ดของมัน เขาเขียนอย่างไรนะครับ แล้วเราเอามาเขียนตามนะครับ วันที่ 4 นะครับ วิธีการพิจารณาอันที่ 4 ก็คือ เวลา นะครับ ระยะเวลาที่โปรเซสนั้นอยู่ ในระบบ นะครับ โปรเซสใด อยู่ในระบบนาน นักแสดงว่ามันมีความสำคัญ นะครับ เช่นโปรเน็ตของอะไรครับ เราเปิดคอมพิวเตอร์ขึ้นมาปุ๊บ โปรเซส หลานของเพื่อนเลยคือโปรเซสระบบปฏิบัติการ มันจะรันก่อนเพื่อนเลย นั่นแสดงว่ามันมีความสำคัญ มาก ครับ ถ้าเราไม่เชื่อเราก็ลองไปลบ ลบออก ลบปฏิบัติลบระบบปฏิบัติการออกจากเครื่อง เพิ่งทำงานไม่ได้นะครับ ออกจากโปรแกรมระบบปฏิบัติการแล้ว โปรแกรมอะไรครับ ไม่อยู่ในระบบนานๆเลย โปรแกรมอะไรครับ ลองนึกดูสิ เปิดขึ้นมาแล้วมีตลอดเห็นตลอดอย่างนี้ ออกจากระบบปฏิบัติการแล้วอะไรอีก โปรแกรมอะไร เติมอะไรเอ่ย โปรแกรมแอนตี้ไวรัส ผมว่าทุกเครื่อง ลง antivirus ไว้ นะครับ แอนตี้ไวรัส ก็จะมีทั้งใช้ฟรี เสียสตางค์ ผมแนะนำนะครับ ว่าเราอย่าไปโหลดโปรแกรม ที่บอกว่า ใช้ฟรีตลอดชีวิต นะครับ ใช้ฟรีตลอดชาติอย่างนี้เขาเขียนไว้ ไอ้ตัวนั่นแหละครับตัวดี ไวรัส ยอมเสียเงิน 500 1,000 นะครับ ผมเคยโดนมาแล้วนะครับ ไม่ยอมเสียสตางค์ ใช้ฟิล์มมาตลอด สุดท้ายมาตัวมันเองเป็นไวรัสเองนะครับ นี่คือการจัดคิว เรียงลำดับความสำคัญนะครับ มีอยู่ 4 อย่าง ผู้ใช้กำหนดเองนะครับ อยู่ในระบบนานๆนะครับ ยอมจ่ายสตางค์เพิ่มขึ้นนะครับ ประเภทของโปรเซสนะครับ คราวนี้มาดูการจัดคิวแบบที่ 4 นะครับ แบบที่ 4 การจัดคิว San นะครับ ซอส ตอบแหน่ อาการเป็นอย่างไรการอธิบายแบบนี้การจัดการเรียนรู้แบบนี้เป็นการคัดเลือก โปรเซส ด้วยวิธีการ เลือกเอาโปรเซส ที่ต้องการเวลาน้อยที่สุด process มารอคิว 1 2 3 4 5 มันจะคำนวณว่า เข้าไปใน CPU แล้วเข้าไปครอบครอง CPU แล้ว ต้องการเวลาน้อยที่สุด เช่น protege ต้องการใช้ 5 วิ process B ต้องการใช้ 6 วินาที rosetti ต้องการใช้ 10 วินาที กำหนดเวลาควอนตัม ใบที่ 10 15 วินะครับ โปรเซสที่ต้องการเวลาน้อยที่สุดคืออะไรคะ คืออะไรเอ่ย rosetta บีหรือซี BBC โปรเน็ตอะไรครับ โปรเซสที่ต้องการเวลาน้อยที่สุด ก็บอกแล้วเวลาต้องการเวลาน้อยที่สุด ก็ต้องเป็นโปรเซส A นะครับ การจัดคิว อยากที่ 5 นะครับแบบที่ 5 การจัดคิวแบบ srt การจัดการ การจัดคิวแบบ srt นี้ อยากให้คล้ายๆ การจัดคิวแบบ s.r.t. จะเลือกโปรเน็ตที่เหลือเวลาน้อยที่สุด จากตัวอย่างเมื่อกี้ rosetta ต้องการเวลา 1 วิ ssb ต้องการ 5 วินาที โปรเน็ต ต้องการ 8 วินาทีสมมุตินะ การจัดคิวแบบ srt ลองเลือกเอาโปรเศษที่เหลือเวลาน้อยที่สุด ก็มันเข้าไปครอบครอง CPU แล้ว protege ใช้ 1 14 วินาทีใช่ไหม เพราะเวลาควอนตัมกำหนดไว้ 5 วินาที</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20 ) ระบบปฏิบัติการและเทคโนโลยีฯ วันที่ 25 ส.ค. 2565 มาริก</dc:title>
  <dc:creator/>
  <cp:keywords/>
  <dcterms:created xsi:type="dcterms:W3CDTF">2022-11-04T03:36:03Z</dcterms:created>
  <dcterms:modified xsi:type="dcterms:W3CDTF">2022-11-04T03: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4 พฤษจิกายน 2565 เวลา 09.00 น.</vt:lpwstr>
  </property>
  <property fmtid="{D5CDD505-2E9C-101B-9397-08002B2CF9AE}" pid="3" name="subtitle">
    <vt:lpwstr/>
  </property>
</Properties>
</file>